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1a90139a7e403f0d6d643b88e890343981635"/>
      <w:r>
        <w:rPr>
          <w:b/>
        </w:rPr>
        <w:t xml:space="preserve">ПРОТОКОЛ ПРО РЕЗУЛЬТАТИ ЗЕМЕЛЬНИХ ТОРГІВ № LAP001-UA-20240326-600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5,01 га, кадастровий номер 5324084600:00:002:0590, яка знаходиться за адресою: Полтавська область, Полтавський район, Рунівщинська сільська рада, цільове призначення: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АЛЬФА-КАПІТАЛ", ЄДРПОУ: 35171344 (учасник з переважним правом)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лта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05:43Z</dcterms:created>
  <dcterms:modified xsi:type="dcterms:W3CDTF">2024-05-20T04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